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FF5AD" w14:textId="7E7437B8" w:rsidR="00831F8E" w:rsidRDefault="00FB6F3E">
      <w:r w:rsidRPr="00FB6F3E">
        <w:rPr>
          <w:noProof/>
        </w:rPr>
        <w:drawing>
          <wp:inline distT="0" distB="0" distL="0" distR="0" wp14:anchorId="632E799A" wp14:editId="32D05C5D">
            <wp:extent cx="5943600" cy="8210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1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712A105" w14:textId="77777777" w:rsidR="00FB6F3E" w:rsidRDefault="00FB6F3E"/>
    <w:p w14:paraId="241E5C1D" w14:textId="77777777" w:rsidR="00FB6F3E" w:rsidRDefault="00FB6F3E"/>
    <w:p w14:paraId="4B8A94AD" w14:textId="30B8298A" w:rsidR="00FB6F3E" w:rsidRDefault="00FB6F3E">
      <w:r w:rsidRPr="00FB6F3E">
        <w:rPr>
          <w:noProof/>
        </w:rPr>
        <w:lastRenderedPageBreak/>
        <w:drawing>
          <wp:inline distT="0" distB="0" distL="0" distR="0" wp14:anchorId="03573D5D" wp14:editId="2737732A">
            <wp:extent cx="592963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9B6C0" w14:textId="4ACB3D80" w:rsidR="00FB6F3E" w:rsidRDefault="00FB6F3E">
      <w:r w:rsidRPr="00FB6F3E">
        <w:rPr>
          <w:noProof/>
        </w:rPr>
        <w:lastRenderedPageBreak/>
        <w:drawing>
          <wp:inline distT="0" distB="0" distL="0" distR="0" wp14:anchorId="616DCE3A" wp14:editId="530EC774">
            <wp:extent cx="5929630" cy="822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33A41" w14:textId="446C46E1" w:rsidR="00643655" w:rsidRDefault="00643655">
      <w:r w:rsidRPr="00643655">
        <w:rPr>
          <w:noProof/>
        </w:rPr>
        <w:lastRenderedPageBreak/>
        <w:drawing>
          <wp:inline distT="0" distB="0" distL="0" distR="0" wp14:anchorId="491A61EF" wp14:editId="449FDA50">
            <wp:extent cx="5943600" cy="676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436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yMDE0MbAwMjM0NTJX0lEKTi0uzszPAykwrAUAe9+M0SwAAAA="/>
  </w:docVars>
  <w:rsids>
    <w:rsidRoot w:val="00FB6F3E"/>
    <w:rsid w:val="00643655"/>
    <w:rsid w:val="00831F8E"/>
    <w:rsid w:val="00932565"/>
    <w:rsid w:val="00FB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7FB2B"/>
  <w15:chartTrackingRefBased/>
  <w15:docId w15:val="{42E13943-BEA7-447C-A45D-C2D5431A3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25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5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Durrant</dc:creator>
  <cp:keywords/>
  <dc:description/>
  <cp:lastModifiedBy>Dunn, Kim [AUTOSOL/MEAS/IRV]</cp:lastModifiedBy>
  <cp:revision>2</cp:revision>
  <dcterms:created xsi:type="dcterms:W3CDTF">2019-11-26T23:23:00Z</dcterms:created>
  <dcterms:modified xsi:type="dcterms:W3CDTF">2019-11-26T23:23:00Z</dcterms:modified>
</cp:coreProperties>
</file>